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21E5F1" w14:textId="2338BFEE" w:rsidR="007B37FA" w:rsidRPr="003B27AE" w:rsidRDefault="00D94D75" w:rsidP="003B27AE">
      <w:pPr>
        <w:pStyle w:val="Hdg1NonNumb"/>
        <w:jc w:val="center"/>
      </w:pPr>
      <w:bookmarkStart w:id="0" w:name="C3_cover"/>
      <w:bookmarkStart w:id="1" w:name="Appendix_C3."/>
      <w:bookmarkStart w:id="2" w:name="_GoBack"/>
      <w:bookmarkEnd w:id="0"/>
      <w:bookmarkEnd w:id="1"/>
      <w:bookmarkEnd w:id="2"/>
      <w:r w:rsidRPr="003B27AE">
        <w:t>Appendix C3.</w:t>
      </w:r>
      <w:bookmarkStart w:id="3" w:name="Post-Survey_Thank_You_Email_(Web_Survey)"/>
      <w:bookmarkEnd w:id="3"/>
      <w:r w:rsidR="003B27AE">
        <w:t xml:space="preserve"> </w:t>
      </w:r>
      <w:r w:rsidR="00C87B49" w:rsidRPr="003B27AE">
        <w:t>Post-Survey Thank You Email</w:t>
      </w:r>
      <w:r w:rsidR="003B27AE">
        <w:t xml:space="preserve"> </w:t>
      </w:r>
      <w:r w:rsidRPr="003B27AE">
        <w:t>(Web Survey)</w:t>
      </w:r>
    </w:p>
    <w:p w14:paraId="6B21E5F2" w14:textId="77777777" w:rsidR="007B37FA" w:rsidRPr="003B27AE" w:rsidRDefault="007B37FA" w:rsidP="003B27AE">
      <w:pPr>
        <w:sectPr w:rsidR="007B37FA" w:rsidRPr="003B27AE" w:rsidSect="003B27A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6B21E5FB" w14:textId="674DAAFD" w:rsidR="007B37FA" w:rsidRPr="003B27AE" w:rsidRDefault="007B37FA" w:rsidP="003B27AE">
      <w:bookmarkStart w:id="4" w:name="C3"/>
      <w:bookmarkEnd w:id="4"/>
    </w:p>
    <w:p w14:paraId="6B21E5FC" w14:textId="77777777" w:rsidR="007B37FA" w:rsidRPr="003B27AE" w:rsidRDefault="00D94D75" w:rsidP="003B27AE">
      <w:r w:rsidRPr="003B27AE">
        <w:t>XX/XX/20XX</w:t>
      </w:r>
    </w:p>
    <w:p w14:paraId="10C70C11" w14:textId="2CD58981" w:rsidR="00523895" w:rsidRPr="00FA264C" w:rsidRDefault="00523895" w:rsidP="00523895">
      <w:r w:rsidRPr="00FA264C">
        <w:t xml:space="preserve">To: </w:t>
      </w:r>
      <w:r>
        <w:rPr>
          <w:b/>
        </w:rPr>
        <w:t xml:space="preserve">[SFA </w:t>
      </w:r>
      <w:r w:rsidRPr="00FA264C">
        <w:rPr>
          <w:b/>
        </w:rPr>
        <w:t>DIRECTORS</w:t>
      </w:r>
      <w:r>
        <w:rPr>
          <w:b/>
        </w:rPr>
        <w:t xml:space="preserve"> WHO COMPLETED THE WEB SURVEY</w:t>
      </w:r>
      <w:r w:rsidRPr="00FA264C">
        <w:rPr>
          <w:b/>
        </w:rPr>
        <w:t>]</w:t>
      </w:r>
    </w:p>
    <w:p w14:paraId="2690818F" w14:textId="25AC15B8" w:rsidR="00523895" w:rsidRDefault="00523895" w:rsidP="003B27AE">
      <w:r w:rsidRPr="00FA264C">
        <w:t>Subject: T</w:t>
      </w:r>
      <w:r>
        <w:t>hank You for Your Participation in t</w:t>
      </w:r>
      <w:r w:rsidRPr="00FA264C">
        <w:t>he Study of School Food Authority (SFA) Procurement Practices</w:t>
      </w:r>
      <w:r>
        <w:t xml:space="preserve"> Web Survey</w:t>
      </w:r>
    </w:p>
    <w:p w14:paraId="6B21E5FD" w14:textId="624C5CC9" w:rsidR="007B37FA" w:rsidRPr="003B27AE" w:rsidRDefault="00D94D75" w:rsidP="003B27AE">
      <w:r w:rsidRPr="003B27AE">
        <w:t xml:space="preserve">Dear </w:t>
      </w:r>
      <w:r w:rsidR="006B6E11">
        <w:rPr>
          <w:b/>
        </w:rPr>
        <w:t>[FIRST NAME</w:t>
      </w:r>
      <w:r w:rsidRPr="00A30947">
        <w:rPr>
          <w:b/>
        </w:rPr>
        <w:t>] [L</w:t>
      </w:r>
      <w:r w:rsidR="006B6E11">
        <w:rPr>
          <w:b/>
        </w:rPr>
        <w:t>AST NAME</w:t>
      </w:r>
      <w:r w:rsidRPr="00A30947">
        <w:rPr>
          <w:b/>
        </w:rPr>
        <w:t>]</w:t>
      </w:r>
      <w:r w:rsidRPr="003B27AE">
        <w:t>:</w:t>
      </w:r>
    </w:p>
    <w:p w14:paraId="6B21E5FE" w14:textId="6D6E0D1D" w:rsidR="007B37FA" w:rsidRPr="003B27AE" w:rsidRDefault="00F647A3" w:rsidP="003B27AE">
      <w:r>
        <w:t>Thank</w:t>
      </w:r>
      <w:r w:rsidR="00213AD9">
        <w:t xml:space="preserve"> </w:t>
      </w:r>
      <w:r w:rsidR="00D94D75" w:rsidRPr="003B27AE">
        <w:t>you for completing the U</w:t>
      </w:r>
      <w:r w:rsidR="00C87B49" w:rsidRPr="003B27AE">
        <w:t>.S. Department of Agriculture (U</w:t>
      </w:r>
      <w:r w:rsidR="00D94D75" w:rsidRPr="003B27AE">
        <w:t>SDA</w:t>
      </w:r>
      <w:r w:rsidR="00C87B49" w:rsidRPr="003B27AE">
        <w:t>) Food and Nutrition Service (</w:t>
      </w:r>
      <w:r w:rsidR="00D94D75" w:rsidRPr="003B27AE">
        <w:t>FNS</w:t>
      </w:r>
      <w:r w:rsidR="00C87B49" w:rsidRPr="003B27AE">
        <w:t>)</w:t>
      </w:r>
      <w:r w:rsidR="00D94D75" w:rsidRPr="003B27AE">
        <w:t xml:space="preserve"> </w:t>
      </w:r>
      <w:r w:rsidR="002F15D6">
        <w:t xml:space="preserve">Study of </w:t>
      </w:r>
      <w:r w:rsidR="00D94D75" w:rsidRPr="003B27AE">
        <w:t>S</w:t>
      </w:r>
      <w:r w:rsidR="00C87B49" w:rsidRPr="003B27AE">
        <w:t>chool Food Authority (S</w:t>
      </w:r>
      <w:r w:rsidR="00D94D75" w:rsidRPr="003B27AE">
        <w:t>FA</w:t>
      </w:r>
      <w:r w:rsidR="00C87B49" w:rsidRPr="003B27AE">
        <w:t>)</w:t>
      </w:r>
      <w:r w:rsidR="00D94D75" w:rsidRPr="003B27AE">
        <w:t xml:space="preserve"> Procurement Practices </w:t>
      </w:r>
      <w:r w:rsidR="00031F3A" w:rsidRPr="003B27AE">
        <w:t>Web S</w:t>
      </w:r>
      <w:r w:rsidR="00D94D75" w:rsidRPr="003B27AE">
        <w:t xml:space="preserve">urvey. Your participation helps assure that </w:t>
      </w:r>
      <w:r w:rsidR="006D3DD1">
        <w:t xml:space="preserve">we have representation across </w:t>
      </w:r>
      <w:r w:rsidR="005017E8">
        <w:t>the full spectrum of</w:t>
      </w:r>
      <w:r w:rsidR="006D3DD1">
        <w:t xml:space="preserve"> SFAs</w:t>
      </w:r>
      <w:r w:rsidR="00D94D75" w:rsidRPr="003B27AE">
        <w:t xml:space="preserve">. </w:t>
      </w:r>
      <w:r w:rsidR="009619BA">
        <w:t>Also, s</w:t>
      </w:r>
      <w:r w:rsidR="000122B4" w:rsidRPr="000122B4">
        <w:t xml:space="preserve">hould your SFA be selected for an in-depth interview, we will be in touch in </w:t>
      </w:r>
      <w:r w:rsidR="007D6550">
        <w:t>the coming</w:t>
      </w:r>
      <w:r w:rsidR="007D6550" w:rsidRPr="000122B4">
        <w:t xml:space="preserve"> </w:t>
      </w:r>
      <w:r w:rsidR="000122B4" w:rsidRPr="000122B4">
        <w:t>weeks</w:t>
      </w:r>
      <w:r w:rsidR="009619BA">
        <w:t xml:space="preserve"> to schedule it</w:t>
      </w:r>
      <w:r w:rsidR="000122B4" w:rsidRPr="000122B4">
        <w:t>. We hope you will continue to support this research.</w:t>
      </w:r>
    </w:p>
    <w:p w14:paraId="31AFCDEF" w14:textId="6DF5A903" w:rsidR="00FA2BE8" w:rsidRDefault="00FA2BE8" w:rsidP="003B27AE">
      <w:r>
        <w:t>When the study is complete, t</w:t>
      </w:r>
      <w:r w:rsidRPr="0078776D">
        <w:t xml:space="preserve">he final report will be posted on the FNS website </w:t>
      </w:r>
      <w:r>
        <w:t xml:space="preserve">at </w:t>
      </w:r>
      <w:hyperlink r:id="rId17" w:history="1">
        <w:r w:rsidRPr="00106AC1">
          <w:rPr>
            <w:rStyle w:val="Hyperlink"/>
          </w:rPr>
          <w:t>https://www.fns.usda.gov/ops/research-and-analysis</w:t>
        </w:r>
      </w:hyperlink>
      <w:r>
        <w:t>.</w:t>
      </w:r>
    </w:p>
    <w:p w14:paraId="6B21E600" w14:textId="726C2E05" w:rsidR="007B37FA" w:rsidRPr="003B27AE" w:rsidRDefault="00D94D75" w:rsidP="003B27AE">
      <w:r w:rsidRPr="003B27AE">
        <w:t>Sincerely,</w:t>
      </w:r>
    </w:p>
    <w:p w14:paraId="6B21E601" w14:textId="77777777" w:rsidR="007B37FA" w:rsidRPr="003B27AE" w:rsidRDefault="00D94D75" w:rsidP="003B27AE">
      <w:r w:rsidRPr="003B27AE">
        <w:t>Dr. Steven Garasky</w:t>
      </w:r>
    </w:p>
    <w:p w14:paraId="6B21E606" w14:textId="34F95996" w:rsidR="007B37FA" w:rsidRPr="003B27AE" w:rsidRDefault="006D0DFA" w:rsidP="003B27AE">
      <w:r>
        <w:t>Senior Study Director</w:t>
      </w:r>
      <w:r w:rsidR="00D94D75" w:rsidRPr="003B27AE">
        <w:t xml:space="preserve"> | 2M Research Project Director</w:t>
      </w:r>
    </w:p>
    <w:p w14:paraId="6B21E619" w14:textId="31FA059A" w:rsidR="007B37FA" w:rsidRPr="00614A62" w:rsidRDefault="003B27AE" w:rsidP="003B27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</w:rPr>
      </w:pPr>
      <w:r w:rsidRPr="00614A62">
        <w:rPr>
          <w:sz w:val="18"/>
          <w:szCs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7433C5" w:rsidRPr="00614A62">
        <w:rPr>
          <w:sz w:val="18"/>
          <w:szCs w:val="18"/>
        </w:rPr>
        <w:t>0584</w:t>
      </w:r>
      <w:r w:rsidRPr="00614A62">
        <w:rPr>
          <w:sz w:val="18"/>
          <w:szCs w:val="18"/>
        </w:rPr>
        <w:t>-XXXX. The time required to complete th</w:t>
      </w:r>
      <w:r w:rsidR="0094158B">
        <w:rPr>
          <w:sz w:val="18"/>
          <w:szCs w:val="18"/>
        </w:rPr>
        <w:t>is information collection is es</w:t>
      </w:r>
      <w:r w:rsidRPr="00614A62">
        <w:rPr>
          <w:sz w:val="18"/>
          <w:szCs w:val="18"/>
        </w:rPr>
        <w:t xml:space="preserve">timated to average </w:t>
      </w:r>
      <w:r w:rsidR="00734C25">
        <w:rPr>
          <w:sz w:val="18"/>
          <w:szCs w:val="18"/>
        </w:rPr>
        <w:t>three</w:t>
      </w:r>
      <w:r w:rsidR="000122B4" w:rsidRPr="00614A62">
        <w:rPr>
          <w:sz w:val="18"/>
          <w:szCs w:val="18"/>
        </w:rPr>
        <w:t xml:space="preserve"> </w:t>
      </w:r>
      <w:r w:rsidRPr="00614A62">
        <w:rPr>
          <w:sz w:val="18"/>
          <w:szCs w:val="18"/>
        </w:rPr>
        <w:t>minutes</w:t>
      </w:r>
      <w:r w:rsidR="0094158B">
        <w:rPr>
          <w:sz w:val="18"/>
          <w:szCs w:val="18"/>
        </w:rPr>
        <w:t xml:space="preserve"> per response</w:t>
      </w:r>
      <w:r w:rsidRPr="00614A62">
        <w:rPr>
          <w:sz w:val="18"/>
          <w:szCs w:val="18"/>
        </w:rPr>
        <w:t>, including the time for reviewing instructions, searching existing data sources, gathering and maintaining the data needed, and completing and reviewing the collection of information.</w:t>
      </w:r>
    </w:p>
    <w:sectPr w:rsidR="007B37FA" w:rsidRPr="00614A62" w:rsidSect="003B27AE">
      <w:head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AF3F56" w14:textId="77777777" w:rsidR="00E501D2" w:rsidRDefault="00E501D2" w:rsidP="003B27AE">
      <w:pPr>
        <w:spacing w:after="0" w:line="240" w:lineRule="auto"/>
      </w:pPr>
      <w:r>
        <w:separator/>
      </w:r>
    </w:p>
  </w:endnote>
  <w:endnote w:type="continuationSeparator" w:id="0">
    <w:p w14:paraId="607F23B7" w14:textId="77777777" w:rsidR="00E501D2" w:rsidRDefault="00E501D2" w:rsidP="003B2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F5FE8F" w14:textId="77777777" w:rsidR="00AC0BB5" w:rsidRDefault="00AC0B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A4FB1A" w14:textId="77777777" w:rsidR="00AC0BB5" w:rsidRDefault="00AC0B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7F51E6" w14:textId="77777777" w:rsidR="00AC0BB5" w:rsidRDefault="00AC0B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C61683" w14:textId="77777777" w:rsidR="00E501D2" w:rsidRDefault="00E501D2" w:rsidP="003B27AE">
      <w:pPr>
        <w:spacing w:after="0" w:line="240" w:lineRule="auto"/>
      </w:pPr>
      <w:r>
        <w:separator/>
      </w:r>
    </w:p>
  </w:footnote>
  <w:footnote w:type="continuationSeparator" w:id="0">
    <w:p w14:paraId="6E6D2E8F" w14:textId="77777777" w:rsidR="00E501D2" w:rsidRDefault="00E501D2" w:rsidP="003B2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93E9B6" w14:textId="77777777" w:rsidR="00AC0BB5" w:rsidRDefault="00AC0B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A83B20" w14:textId="77777777" w:rsidR="00AC0BB5" w:rsidRDefault="00AC0BB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BD9177" w14:textId="77777777" w:rsidR="00AC0BB5" w:rsidRDefault="00AC0BB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3581AD" w14:textId="612B0772" w:rsidR="003B27AE" w:rsidRPr="003B27AE" w:rsidRDefault="003B27AE" w:rsidP="003B27AE">
    <w:pPr>
      <w:jc w:val="right"/>
      <w:rPr>
        <w:sz w:val="20"/>
      </w:rPr>
    </w:pPr>
    <w:r w:rsidRPr="003B27AE">
      <w:rPr>
        <w:sz w:val="20"/>
      </w:rPr>
      <w:t xml:space="preserve">OMB Number: </w:t>
    </w:r>
    <w:r w:rsidR="007433C5">
      <w:rPr>
        <w:sz w:val="20"/>
      </w:rPr>
      <w:t>0584</w:t>
    </w:r>
    <w:r w:rsidRPr="003B27AE">
      <w:rPr>
        <w:sz w:val="20"/>
      </w:rPr>
      <w:t>-XXXX</w:t>
    </w:r>
    <w:r w:rsidRPr="003B27AE">
      <w:rPr>
        <w:sz w:val="20"/>
      </w:rPr>
      <w:br/>
      <w:t>Expiration Date: 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97C027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CF3CDA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722E2A5C"/>
    <w:multiLevelType w:val="multilevel"/>
    <w:tmpl w:val="7CE60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O0NDY3MzAxNzVV0lEKTi0uzszPAykwqQUA04gSJywAAAA="/>
  </w:docVars>
  <w:rsids>
    <w:rsidRoot w:val="007B37FA"/>
    <w:rsid w:val="000122B4"/>
    <w:rsid w:val="00031F3A"/>
    <w:rsid w:val="00050380"/>
    <w:rsid w:val="00057B9F"/>
    <w:rsid w:val="0011405C"/>
    <w:rsid w:val="001B7E4B"/>
    <w:rsid w:val="001F5A2B"/>
    <w:rsid w:val="001F6CB8"/>
    <w:rsid w:val="00213AD9"/>
    <w:rsid w:val="002F15D6"/>
    <w:rsid w:val="003B27AE"/>
    <w:rsid w:val="003E2D1D"/>
    <w:rsid w:val="00445A47"/>
    <w:rsid w:val="004A331E"/>
    <w:rsid w:val="005017E8"/>
    <w:rsid w:val="00523895"/>
    <w:rsid w:val="005C7CFE"/>
    <w:rsid w:val="00614A62"/>
    <w:rsid w:val="006A4386"/>
    <w:rsid w:val="006B6E11"/>
    <w:rsid w:val="006D0DFA"/>
    <w:rsid w:val="006D3DD1"/>
    <w:rsid w:val="00714A3B"/>
    <w:rsid w:val="00734C25"/>
    <w:rsid w:val="007433C5"/>
    <w:rsid w:val="007777DC"/>
    <w:rsid w:val="007829BD"/>
    <w:rsid w:val="007B37FA"/>
    <w:rsid w:val="007D6550"/>
    <w:rsid w:val="0094158B"/>
    <w:rsid w:val="00953DC0"/>
    <w:rsid w:val="009619BA"/>
    <w:rsid w:val="009E7C8B"/>
    <w:rsid w:val="00A30947"/>
    <w:rsid w:val="00A4779B"/>
    <w:rsid w:val="00AC0BB5"/>
    <w:rsid w:val="00C87B49"/>
    <w:rsid w:val="00CF4BE5"/>
    <w:rsid w:val="00D94D75"/>
    <w:rsid w:val="00D97135"/>
    <w:rsid w:val="00E501D2"/>
    <w:rsid w:val="00F647A3"/>
    <w:rsid w:val="00FA2BE8"/>
    <w:rsid w:val="00FD5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21E5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7AE"/>
  </w:style>
  <w:style w:type="paragraph" w:styleId="Heading1">
    <w:name w:val="heading 1"/>
    <w:next w:val="Normal"/>
    <w:link w:val="Heading1Char"/>
    <w:uiPriority w:val="9"/>
    <w:qFormat/>
    <w:rsid w:val="003B27AE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B27AE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3B27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3B27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27AE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27AE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7AE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27AE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27AE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3B27AE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D971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135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3B27AE"/>
  </w:style>
  <w:style w:type="character" w:customStyle="1" w:styleId="Hdg1NonNumbChar">
    <w:name w:val="Hdg1NonNumb Char"/>
    <w:basedOn w:val="Heading1Char"/>
    <w:link w:val="Hdg1NonNumb"/>
    <w:rsid w:val="003B27AE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B27AE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27AE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27AE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27AE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27AE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7AE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7AE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7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7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3B27AE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3B27AE"/>
    <w:rPr>
      <w:i/>
      <w:iCs/>
    </w:rPr>
  </w:style>
  <w:style w:type="paragraph" w:styleId="NoSpacing">
    <w:name w:val="No Spacing"/>
    <w:uiPriority w:val="1"/>
    <w:qFormat/>
    <w:rsid w:val="003B27AE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3B27AE"/>
    <w:rPr>
      <w:sz w:val="24"/>
    </w:rPr>
  </w:style>
  <w:style w:type="character" w:styleId="Hyperlink">
    <w:name w:val="Hyperlink"/>
    <w:basedOn w:val="DefaultParagraphFont"/>
    <w:uiPriority w:val="99"/>
    <w:unhideWhenUsed/>
    <w:rsid w:val="003B27A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2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7A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B2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7AE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7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7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7A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4A3B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7AE"/>
  </w:style>
  <w:style w:type="paragraph" w:styleId="Heading1">
    <w:name w:val="heading 1"/>
    <w:next w:val="Normal"/>
    <w:link w:val="Heading1Char"/>
    <w:uiPriority w:val="9"/>
    <w:qFormat/>
    <w:rsid w:val="003B27AE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B27AE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3B27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3B27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27AE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27AE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7AE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27AE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27AE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3B27AE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D971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135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3B27AE"/>
  </w:style>
  <w:style w:type="character" w:customStyle="1" w:styleId="Hdg1NonNumbChar">
    <w:name w:val="Hdg1NonNumb Char"/>
    <w:basedOn w:val="Heading1Char"/>
    <w:link w:val="Hdg1NonNumb"/>
    <w:rsid w:val="003B27AE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B27AE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27AE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27AE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27AE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27AE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7AE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7AE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7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7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3B27AE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3B27AE"/>
    <w:rPr>
      <w:i/>
      <w:iCs/>
    </w:rPr>
  </w:style>
  <w:style w:type="paragraph" w:styleId="NoSpacing">
    <w:name w:val="No Spacing"/>
    <w:uiPriority w:val="1"/>
    <w:qFormat/>
    <w:rsid w:val="003B27AE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3B27AE"/>
    <w:rPr>
      <w:sz w:val="24"/>
    </w:rPr>
  </w:style>
  <w:style w:type="character" w:styleId="Hyperlink">
    <w:name w:val="Hyperlink"/>
    <w:basedOn w:val="DefaultParagraphFont"/>
    <w:uiPriority w:val="99"/>
    <w:unhideWhenUsed/>
    <w:rsid w:val="003B27A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2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7A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B2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7AE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7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7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7A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4A3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fns.usda.gov/ops/research-and-analysi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ACD6A6-5114-40DD-9D1F-7B2BB85D155F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  <ds:schemaRef ds:uri="48ebecbd-8e74-4444-a93d-e88e084f00b2"/>
  </ds:schemaRefs>
</ds:datastoreItem>
</file>

<file path=customXml/itemProps2.xml><?xml version="1.0" encoding="utf-8"?>
<ds:datastoreItem xmlns:ds="http://schemas.openxmlformats.org/officeDocument/2006/customXml" ds:itemID="{8CB0D7EA-C9C7-42CD-AEC1-6C19B6090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D89F4-789D-4907-8E8D-D515EDDC66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ppendix C3. Post-Survey Thank You Email (Web Survey)</vt:lpstr>
    </vt:vector>
  </TitlesOfParts>
  <Company/>
  <LinksUpToDate>false</LinksUpToDate>
  <CharactersWithSpaces>1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2:15:00Z</dcterms:created>
  <dcterms:modified xsi:type="dcterms:W3CDTF">2018-06-04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SharedWithUsers">
    <vt:lpwstr>62;#Cindy Romero, MS;#61;#Gail Clark</vt:lpwstr>
  </property>
  <property fmtid="{D5CDD505-2E9C-101B-9397-08002B2CF9AE}" pid="7" name="Task">
    <vt:lpwstr>3.1</vt:lpwstr>
  </property>
</Properties>
</file>